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480" w:type="dxa"/>
        <w:tblLook w:val="04A0" w:firstRow="1" w:lastRow="0" w:firstColumn="1" w:lastColumn="0" w:noHBand="0" w:noVBand="1"/>
      </w:tblPr>
      <w:tblGrid>
        <w:gridCol w:w="960"/>
        <w:gridCol w:w="3160"/>
        <w:gridCol w:w="960"/>
        <w:gridCol w:w="960"/>
        <w:gridCol w:w="1268"/>
        <w:gridCol w:w="1212"/>
        <w:gridCol w:w="960"/>
      </w:tblGrid>
      <w:tr w:rsidR="009262DF" w:rsidRPr="009262DF" w14:paraId="4F4953F1" w14:textId="77777777" w:rsidTr="009262DF">
        <w:trPr>
          <w:trHeight w:val="12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B3E5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59B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5673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ΕΡΓΑΣΙΑ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A45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ΕΡΓΑΣΙΑ 2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B903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ΤΕΛΙΚΟ (ΕΡΓΑΣΙΑ 1 60% +ΕΡΓΑΣΙΑ 2 40%)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19974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BONUS ΑΠΟ ΠΑΡΟΥΣΙΕΣ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D693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ΤΕΛΙΚΟ</w:t>
            </w:r>
          </w:p>
        </w:tc>
      </w:tr>
      <w:tr w:rsidR="009262DF" w:rsidRPr="009262DF" w14:paraId="16C8047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27E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15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5C39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CC58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1BD4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F8323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AB8D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2537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</w:tr>
      <w:tr w:rsidR="009262DF" w:rsidRPr="009262DF" w14:paraId="28DE3D5E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4BF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4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AFAD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532D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3E5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725A8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DFB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1CCE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</w:tr>
      <w:tr w:rsidR="009262DF" w:rsidRPr="009262DF" w14:paraId="10BC648A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004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4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7DE4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749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FDA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5E07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,6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1A41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155F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4</w:t>
            </w:r>
          </w:p>
        </w:tc>
      </w:tr>
      <w:tr w:rsidR="009262DF" w:rsidRPr="009262DF" w14:paraId="05B98254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BA4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4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2B5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9F59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F143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277FE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,6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3DAB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EDE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4</w:t>
            </w:r>
          </w:p>
        </w:tc>
      </w:tr>
      <w:tr w:rsidR="009262DF" w:rsidRPr="009262DF" w14:paraId="64A182A1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933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49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0FEB2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AD1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D8B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F0AF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4BD2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AB6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277F4EF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D502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5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7BC3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C1C4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F751C7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D1F14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0ECE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47A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6</w:t>
            </w:r>
          </w:p>
        </w:tc>
      </w:tr>
      <w:tr w:rsidR="009262DF" w:rsidRPr="009262DF" w14:paraId="541A789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56B9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51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58F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83AB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1A51F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886EE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693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7252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6C360A5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A7F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5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506B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F9AD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BD1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18E6E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035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FF8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</w:tr>
      <w:tr w:rsidR="009262DF" w:rsidRPr="009262DF" w14:paraId="379452E5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7D64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5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CCB2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D8D3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A54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3E83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0369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D41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626DB497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CDB2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01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5232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23E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2EC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C53E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C82B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E80B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5CB22F9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5EE3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61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299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7700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8207F0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6E16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2086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A3FE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3</w:t>
            </w:r>
          </w:p>
        </w:tc>
      </w:tr>
      <w:tr w:rsidR="009262DF" w:rsidRPr="009262DF" w14:paraId="7482CD28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E0A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6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EC82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1C9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E08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5E89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80C1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4D38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6</w:t>
            </w:r>
          </w:p>
        </w:tc>
      </w:tr>
      <w:tr w:rsidR="009262DF" w:rsidRPr="009262DF" w14:paraId="1CFD22C1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7AE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68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F39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9AC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304A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758E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9AF7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E430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</w:tr>
      <w:tr w:rsidR="009262DF" w:rsidRPr="009262DF" w14:paraId="468EF56E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B121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69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1DD3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41A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185D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A8EDA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605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4A3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2</w:t>
            </w:r>
          </w:p>
        </w:tc>
      </w:tr>
      <w:tr w:rsidR="009262DF" w:rsidRPr="009262DF" w14:paraId="3B14A183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4CA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7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B99B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935A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AA1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67E2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E4A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C94C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8</w:t>
            </w:r>
          </w:p>
        </w:tc>
      </w:tr>
      <w:tr w:rsidR="009262DF" w:rsidRPr="009262DF" w14:paraId="1D480508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4E4C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627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A478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671E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F0A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B0E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1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7998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968D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2</w:t>
            </w:r>
          </w:p>
        </w:tc>
      </w:tr>
      <w:tr w:rsidR="009262DF" w:rsidRPr="009262DF" w14:paraId="4A878B98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C03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7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2D0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7B1E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587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1AB96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496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F6F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</w:tr>
      <w:tr w:rsidR="009262DF" w:rsidRPr="009262DF" w14:paraId="4B37EF1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179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7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CDFB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00E0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62CF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28733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1E9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5480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9</w:t>
            </w:r>
          </w:p>
        </w:tc>
      </w:tr>
      <w:tr w:rsidR="009262DF" w:rsidRPr="009262DF" w14:paraId="79BA5A9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C71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7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F680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626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9FA6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864B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B85E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D0A8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5517EEE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2933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79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5C97F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FC90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0A3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04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5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BD6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DF33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8</w:t>
            </w:r>
          </w:p>
        </w:tc>
      </w:tr>
      <w:tr w:rsidR="009262DF" w:rsidRPr="009262DF" w14:paraId="467E2F47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3F12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8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8111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516C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7550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53EF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6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C57C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037E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9</w:t>
            </w:r>
          </w:p>
        </w:tc>
      </w:tr>
      <w:tr w:rsidR="009262DF" w:rsidRPr="009262DF" w14:paraId="313D2D92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88C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8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961B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247A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995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1B09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3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F7E3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189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7</w:t>
            </w:r>
          </w:p>
        </w:tc>
      </w:tr>
      <w:tr w:rsidR="009262DF" w:rsidRPr="009262DF" w14:paraId="7C4BE2C8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0B3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89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BFF6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24A3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0F7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C799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1472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3B74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4A61B8D3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7FC6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9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9FA7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A904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DE6F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225C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2,2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6A1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0B44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2,7</w:t>
            </w:r>
          </w:p>
        </w:tc>
      </w:tr>
      <w:tr w:rsidR="009262DF" w:rsidRPr="009262DF" w14:paraId="64443E4D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C621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9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C508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9C6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A26F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B65A4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3242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DA58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7B3ECC8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6FF6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9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07CF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D1B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872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10BA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8D98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D5A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</w:tr>
      <w:tr w:rsidR="009262DF" w:rsidRPr="009262DF" w14:paraId="3A7290F4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A82D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9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2420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BD32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0CF8B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6E6C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487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6297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5D63A36A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FB3B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03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1DFF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E8C4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8C5C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752E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4674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BA05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</w:tr>
      <w:tr w:rsidR="009262DF" w:rsidRPr="009262DF" w14:paraId="639A997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109F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98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887F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3DB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1219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1DAC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08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3882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ACA9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4</w:t>
            </w:r>
          </w:p>
        </w:tc>
      </w:tr>
      <w:tr w:rsidR="009262DF" w:rsidRPr="009262DF" w14:paraId="2D9F3033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FE5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0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036B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F953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B780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788ED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DAAD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21C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274CE4FC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8DFC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0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D70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A52720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3BE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C2AE7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4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CB34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6516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8</w:t>
            </w:r>
          </w:p>
        </w:tc>
      </w:tr>
      <w:tr w:rsidR="009262DF" w:rsidRPr="009262DF" w14:paraId="451CF29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95CD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1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C181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549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CF2F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52326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5054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8E09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25896E7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3A71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0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9FC0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681C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EDBB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88FB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E513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1E9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3D34205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E8CC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0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F90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0090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7E6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910F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45D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84E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685A3B32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94B8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1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41E9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F558F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2259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47E37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F655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F8B2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8</w:t>
            </w:r>
          </w:p>
        </w:tc>
      </w:tr>
      <w:tr w:rsidR="009262DF" w:rsidRPr="009262DF" w14:paraId="3DB90ED7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D9C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1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C29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A5C3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0898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8572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3869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6DE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3BD6CA9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1DC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1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1522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A52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B377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CB2D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BD2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4289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53053FE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5F5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1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88CB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69FF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FCB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54D8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CCAA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6430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2A335101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3FC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18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C4B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208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0C86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4983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5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15C4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E4D9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6</w:t>
            </w:r>
          </w:p>
        </w:tc>
      </w:tr>
      <w:tr w:rsidR="009262DF" w:rsidRPr="009262DF" w14:paraId="18E31B0D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613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2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4A4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803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CDD2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FDC71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88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6D1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2D99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7</w:t>
            </w:r>
          </w:p>
        </w:tc>
      </w:tr>
      <w:tr w:rsidR="009262DF" w:rsidRPr="009262DF" w14:paraId="209D107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1925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lastRenderedPageBreak/>
              <w:t>632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824E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C206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3C9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9849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1679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086B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05D91FF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8ED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2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722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DD7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1166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4A1B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7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BE5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B813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7</w:t>
            </w:r>
          </w:p>
        </w:tc>
      </w:tr>
      <w:tr w:rsidR="009262DF" w:rsidRPr="009262DF" w14:paraId="0B3A797A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CA37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61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81F2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FE5B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CB9D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B2E39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320B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A805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</w:tr>
      <w:tr w:rsidR="009262DF" w:rsidRPr="009262DF" w14:paraId="1CFD67A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F81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28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3673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C587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9B34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E940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20BC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B1B2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505FC34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F673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3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6624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4D5F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264E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C53CC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A19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8AF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</w:tr>
      <w:tr w:rsidR="009262DF" w:rsidRPr="009262DF" w14:paraId="53F77DE2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5DD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1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068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163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276D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6637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3613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4F2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6E06FF8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5247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3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4A92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C7F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8E1D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CB4C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9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B8B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B570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</w:t>
            </w:r>
          </w:p>
        </w:tc>
      </w:tr>
      <w:tr w:rsidR="009262DF" w:rsidRPr="009262DF" w14:paraId="32EC471D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047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3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0CD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DA7B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EAE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A73A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3DD8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67AA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9</w:t>
            </w:r>
          </w:p>
        </w:tc>
      </w:tr>
      <w:tr w:rsidR="009262DF" w:rsidRPr="009262DF" w14:paraId="3831129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F35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38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EEE0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EF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3334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540EA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2016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D31E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3</w:t>
            </w:r>
          </w:p>
        </w:tc>
      </w:tr>
      <w:tr w:rsidR="009262DF" w:rsidRPr="009262DF" w14:paraId="5752606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2D4E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6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E04D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CC06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81C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B8E47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4,9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1B16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8B4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,7</w:t>
            </w:r>
          </w:p>
        </w:tc>
      </w:tr>
      <w:tr w:rsidR="009262DF" w:rsidRPr="009262DF" w14:paraId="1800B4A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A784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4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4786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D08D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547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9EE5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A21F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5621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765A618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D35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4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ACA6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3B48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449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F082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FD0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FF5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5A39B7F1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B74D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6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5A5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D57B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B98BF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F9BD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B949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0A29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15529A4C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90E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5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D235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8AF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9F9F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6BF6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9FAB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3CA3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1</w:t>
            </w:r>
          </w:p>
        </w:tc>
      </w:tr>
      <w:tr w:rsidR="009262DF" w:rsidRPr="009262DF" w14:paraId="422B8323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60D0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5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BBD0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4D95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333C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E62A3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E606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5939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</w:tr>
      <w:tr w:rsidR="009262DF" w:rsidRPr="009262DF" w14:paraId="0A40BF4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29E8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5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299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543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07B7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9E8A9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437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1CA7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40C1B86C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5BE6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6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78D6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8839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AD52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6EFEB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,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FA8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E593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7</w:t>
            </w:r>
          </w:p>
        </w:tc>
      </w:tr>
      <w:tr w:rsidR="009262DF" w:rsidRPr="009262DF" w14:paraId="24A92CE4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CE37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6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F636F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884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7F7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21A00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A49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780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23CAB6C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BFA1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6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57D2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FEBC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452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1E7EC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2715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B57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62658DB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2940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6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E96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7B68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18BD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5F9A0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55C0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8760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1E855AB7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79C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089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880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5725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09932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D1FD5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0B4E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6BB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342C5A87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5EA2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6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EBE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E20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CCEC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47C4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6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120F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A445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5</w:t>
            </w:r>
          </w:p>
        </w:tc>
      </w:tr>
      <w:tr w:rsidR="009262DF" w:rsidRPr="009262DF" w14:paraId="61C0D36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CB3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71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6564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8BF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ED9C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5669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E34E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F7D2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376460C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E91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7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0ABD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D3AB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134C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126AA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FAC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E01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</w:tr>
      <w:tr w:rsidR="009262DF" w:rsidRPr="009262DF" w14:paraId="74A218ED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1543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7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667F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1B2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D11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68AB0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71A2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3B48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65E0577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3338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10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D6E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18D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CBD2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11B6C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85F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6A7C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</w:t>
            </w:r>
          </w:p>
        </w:tc>
      </w:tr>
      <w:tr w:rsidR="009262DF" w:rsidRPr="009262DF" w14:paraId="6B421B2D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82A9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78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71C8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E44E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728C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C4AE6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FAF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A32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28F6387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86A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7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B7DF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9B8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BE9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3842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4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386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D099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8</w:t>
            </w:r>
          </w:p>
        </w:tc>
      </w:tr>
      <w:tr w:rsidR="009262DF" w:rsidRPr="009262DF" w14:paraId="262F857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190D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71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F416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C10F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293D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E71F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599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5B50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</w:tr>
      <w:tr w:rsidR="009262DF" w:rsidRPr="009262DF" w14:paraId="714359D2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02CF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8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956B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1A98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0F56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13896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CAA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9468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4DCE5BA8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B0A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12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A7E63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6AA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AE4C6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477FE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CA6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C03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29B096AB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F125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12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FD22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DD24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9DF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12B6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BE9D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811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43F0D94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0D7E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8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7216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D1F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BEC5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D77A6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F03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8B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5</w:t>
            </w:r>
          </w:p>
        </w:tc>
      </w:tr>
      <w:tr w:rsidR="009262DF" w:rsidRPr="009262DF" w14:paraId="599EDDF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D94F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8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F62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87DB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B311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86286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7C47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9D28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3C1E614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FA7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9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5785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6CA1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4CE4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5AF49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5A9B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4E3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26ED8D3D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7D88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95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BD05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F1EF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B642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106F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682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A91F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3D04BE45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029F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399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A32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C2E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7E2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24BD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5429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8648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5</w:t>
            </w:r>
          </w:p>
        </w:tc>
      </w:tr>
      <w:tr w:rsidR="009262DF" w:rsidRPr="009262DF" w14:paraId="07D3194F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3E3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14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4E74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7A5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64200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6EEC6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865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F47D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2DA19062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EB34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0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B05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9AE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75D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40D4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68A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2CE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71512833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CB9B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76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EAC6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9BBD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83D0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4A6DD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B13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B92F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6EE5FF97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280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09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BBBC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EAB9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767A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43101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3B0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B0CC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2</w:t>
            </w:r>
          </w:p>
        </w:tc>
      </w:tr>
      <w:tr w:rsidR="009262DF" w:rsidRPr="009262DF" w14:paraId="5AE75C67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B37C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1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5A6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4197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2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508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2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0B3FA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2,3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4F59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F074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2,3</w:t>
            </w:r>
          </w:p>
        </w:tc>
      </w:tr>
      <w:tr w:rsidR="009262DF" w:rsidRPr="009262DF" w14:paraId="5BAC8E8E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AFE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2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A5FD4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B398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31AF77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93662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266D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,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0384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7</w:t>
            </w:r>
          </w:p>
        </w:tc>
      </w:tr>
      <w:tr w:rsidR="009262DF" w:rsidRPr="009262DF" w14:paraId="5446345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5BA5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51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BD3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2C3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E30A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4CB91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024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C7E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8</w:t>
            </w:r>
          </w:p>
        </w:tc>
      </w:tr>
      <w:tr w:rsidR="009262DF" w:rsidRPr="009262DF" w14:paraId="43D3A5D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1A18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80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C371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8CC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C07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8,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67F0C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9,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C975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0CD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294E3B5D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CE80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lastRenderedPageBreak/>
              <w:t>643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DB7E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5A3B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75CAE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4B62F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88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DAAC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3CB0C9F3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81DC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38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121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F0DA4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2E2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25BB3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1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C50B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0B87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53031CE5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055A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187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1DFF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A2F2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06B0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E790C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532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1E60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10F97561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8626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8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48BEB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8A98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CD9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17745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,7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213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41F81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7,7</w:t>
            </w:r>
          </w:p>
        </w:tc>
      </w:tr>
      <w:tr w:rsidR="009262DF" w:rsidRPr="009262DF" w14:paraId="103722B9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8B1B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194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6FBD8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6E0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C7B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5371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E2A6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D2667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  <w:tr w:rsidR="009262DF" w:rsidRPr="009262DF" w14:paraId="3FC76C00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DCDD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44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D2F7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2EE9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A910A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6AF1C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AC5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0CD0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10</w:t>
            </w:r>
          </w:p>
        </w:tc>
      </w:tr>
      <w:tr w:rsidR="009262DF" w:rsidRPr="009262DF" w14:paraId="1E478246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14A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6443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ACD9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CF6E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9D8F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92E5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,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E28B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9D7C5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3,6</w:t>
            </w:r>
          </w:p>
        </w:tc>
      </w:tr>
      <w:tr w:rsidR="009262DF" w:rsidRPr="009262DF" w14:paraId="732997F8" w14:textId="77777777" w:rsidTr="009262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D8BE0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6201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BDF0C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C4EC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76B6D" w14:textId="77777777" w:rsidR="009262DF" w:rsidRPr="009262DF" w:rsidRDefault="009262DF" w:rsidP="009262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10F856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B683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8D12" w14:textId="77777777" w:rsidR="009262DF" w:rsidRPr="009262DF" w:rsidRDefault="009262DF" w:rsidP="009262D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</w:pPr>
            <w:r w:rsidRPr="009262DF">
              <w:rPr>
                <w:rFonts w:ascii="Calibri" w:eastAsia="Times New Roman" w:hAnsi="Calibri" w:cs="Calibri"/>
                <w:color w:val="000000"/>
                <w:kern w:val="0"/>
                <w:lang w:eastAsia="el-GR"/>
                <w14:ligatures w14:val="none"/>
              </w:rPr>
              <w:t>0</w:t>
            </w:r>
          </w:p>
        </w:tc>
      </w:tr>
    </w:tbl>
    <w:p w14:paraId="2914E510" w14:textId="77777777" w:rsidR="004F718B" w:rsidRDefault="004F718B"/>
    <w:sectPr w:rsidR="004F718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MTAwsTQ3tDAwNzFV0lEKTi0uzszPAykwrAUAL6y7dCwAAAA="/>
  </w:docVars>
  <w:rsids>
    <w:rsidRoot w:val="00A43A8B"/>
    <w:rsid w:val="00111B4C"/>
    <w:rsid w:val="004F718B"/>
    <w:rsid w:val="006A4F50"/>
    <w:rsid w:val="009262DF"/>
    <w:rsid w:val="00A43A8B"/>
    <w:rsid w:val="00BA2532"/>
    <w:rsid w:val="00BE488E"/>
    <w:rsid w:val="00C75EEF"/>
    <w:rsid w:val="00DA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4FCA20-8131-43C9-A7F2-470F5D947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A43A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A43A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A43A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A43A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A43A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A43A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A43A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A43A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A43A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A43A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0"/>
    <w:link w:val="2"/>
    <w:uiPriority w:val="9"/>
    <w:semiHidden/>
    <w:rsid w:val="00A43A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0"/>
    <w:link w:val="3"/>
    <w:uiPriority w:val="9"/>
    <w:semiHidden/>
    <w:rsid w:val="00A43A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0"/>
    <w:link w:val="4"/>
    <w:uiPriority w:val="9"/>
    <w:semiHidden/>
    <w:rsid w:val="00A43A8B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0"/>
    <w:link w:val="5"/>
    <w:uiPriority w:val="9"/>
    <w:semiHidden/>
    <w:rsid w:val="00A43A8B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0"/>
    <w:link w:val="6"/>
    <w:uiPriority w:val="9"/>
    <w:semiHidden/>
    <w:rsid w:val="00A43A8B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0"/>
    <w:link w:val="7"/>
    <w:uiPriority w:val="9"/>
    <w:semiHidden/>
    <w:rsid w:val="00A43A8B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0"/>
    <w:link w:val="8"/>
    <w:uiPriority w:val="9"/>
    <w:semiHidden/>
    <w:rsid w:val="00A43A8B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0"/>
    <w:link w:val="9"/>
    <w:uiPriority w:val="9"/>
    <w:semiHidden/>
    <w:rsid w:val="00A43A8B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A43A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A43A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A43A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0"/>
    <w:link w:val="a4"/>
    <w:uiPriority w:val="11"/>
    <w:rsid w:val="00A43A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A43A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Απόσπασμα Char"/>
    <w:basedOn w:val="a0"/>
    <w:link w:val="a5"/>
    <w:uiPriority w:val="29"/>
    <w:rsid w:val="00A43A8B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A43A8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A43A8B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A43A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Έντονο απόσπ. Char"/>
    <w:basedOn w:val="a0"/>
    <w:link w:val="a8"/>
    <w:uiPriority w:val="30"/>
    <w:rsid w:val="00A43A8B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A43A8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9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1</Words>
  <Characters>1248</Characters>
  <Application>Microsoft Office Word</Application>
  <DocSecurity>0</DocSecurity>
  <Lines>666</Lines>
  <Paragraphs>511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os kleftodimos</dc:creator>
  <cp:keywords/>
  <dc:description/>
  <cp:lastModifiedBy>alexandros kleftodimos</cp:lastModifiedBy>
  <cp:revision>2</cp:revision>
  <dcterms:created xsi:type="dcterms:W3CDTF">2024-04-15T07:34:00Z</dcterms:created>
  <dcterms:modified xsi:type="dcterms:W3CDTF">2024-04-1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ce3ddc573b390f5a5c87fce71c2d3a173f9b6b3c9e517bef4f55cc6eeb940d</vt:lpwstr>
  </property>
</Properties>
</file>